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9-drawing-triangles-part-1"/>
      <w:r>
        <w:t xml:space="preserve">Unit 7 Lesson 9: Drawing Triangles (Part 1)</w:t>
      </w:r>
      <w:bookmarkEnd w:id="20"/>
    </w:p>
    <w:p>
      <w:pPr>
        <w:pStyle w:val="Heading3"/>
      </w:pPr>
      <w:bookmarkStart w:id="21" w:name="X7bbb70fd46590d26b42c568dcefb1c50a65296e"/>
      <w:r>
        <w:t xml:space="preserve">1 Which One Doesn’t Belong: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088805" cy="2614755"/>
            <wp:effectExtent b="0" l="0" r="0" t="0"/>
            <wp:docPr descr="Four triangle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5343.8225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does-your-triangle-match-theirs"/>
      <w:r>
        <w:t xml:space="preserve">2 Does Your Triangle Match Their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ree students have each drawn a triangle. For each description:</w:t>
      </w:r>
    </w:p>
    <w:p>
      <w:pPr>
        <w:numPr>
          <w:ilvl w:val="0"/>
          <w:numId w:val="1001"/>
        </w:numPr>
      </w:pPr>
      <w:r>
        <w:t xml:space="preserve">Draw a triangle with the given measurements.</w:t>
      </w:r>
    </w:p>
    <w:p>
      <w:pPr>
        <w:numPr>
          <w:ilvl w:val="0"/>
          <w:numId w:val="1001"/>
        </w:numPr>
      </w:pPr>
      <w:r>
        <w:t xml:space="preserve">Measure and label the other side lengths and angle measures in your triangle.</w:t>
      </w:r>
    </w:p>
    <w:p>
      <w:pPr>
        <w:numPr>
          <w:ilvl w:val="0"/>
          <w:numId w:val="1001"/>
        </w:numPr>
      </w:pPr>
      <w:r>
        <w:t xml:space="preserve">Decide whether the triangle you drew must be an identical copy of the triangle that the student drew. Explain your reasoning.</w:t>
      </w:r>
    </w:p>
    <w:p>
      <w:pPr>
        <w:numPr>
          <w:ilvl w:val="0"/>
          <w:numId w:val="1002"/>
        </w:numPr>
      </w:pPr>
      <w:r>
        <w:t xml:space="preserve">Jada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ndre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Lin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</m:oMath>
      <w:r>
        <w:t xml:space="preserve">,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, and one side measuring 5 cm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5440527" cy="2547475"/>
            <wp:effectExtent b="0" l="0" r="0" t="0"/>
            <wp:docPr descr="Three triangles, varied attributes." title="" id="1" name="Picture"/>
            <a:graphic>
              <a:graphicData uri="http://schemas.openxmlformats.org/drawingml/2006/picture">
                <pic:pic>
                  <pic:nvPicPr>
                    <pic:cNvPr descr="/app/tmp/embedder-1605905343.8513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5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954215"/>
            <wp:effectExtent b="0" l="0" r="0" t="0"/>
            <wp:docPr descr="An angle, a protractor, a ruler." title="" id="1" name="Picture"/>
            <a:graphic>
              <a:graphicData uri="http://schemas.openxmlformats.org/drawingml/2006/picture">
                <pic:pic>
                  <pic:nvPicPr>
                    <pic:cNvPr descr="/app/tmp/embedder-1605905343.8747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how-many-can-you-draw"/>
      <w:r>
        <w:t xml:space="preserve">3 How Many Can You Draw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3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One angl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and one side measures 4 cm.</w:t>
      </w:r>
    </w:p>
    <w:p>
      <w:pPr>
        <w:numPr>
          <w:ilvl w:val="0"/>
          <w:numId w:val="1003"/>
        </w:numPr>
      </w:pPr>
      <w:r>
        <w:t xml:space="preserve">Which of these sets of measurements determine one unique triangl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04Z</dcterms:created>
  <dcterms:modified xsi:type="dcterms:W3CDTF">2020-11-20T2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Y2Xw0P6IWR/f6/odbwX2ipDTBtUHExfMekcheDLsV389XqnYBzdUZiWgJZpV5amqPK+ha0Zn1qKMVfcta4CA==</vt:lpwstr>
  </property>
</Properties>
</file>